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70885" w14:textId="77777777"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E6CAD9C" wp14:editId="3A4D16BC">
                <wp:simplePos x="0" y="0"/>
                <wp:positionH relativeFrom="column">
                  <wp:posOffset>1051560</wp:posOffset>
                </wp:positionH>
                <wp:positionV relativeFrom="paragraph">
                  <wp:posOffset>-432435</wp:posOffset>
                </wp:positionV>
                <wp:extent cx="3558540" cy="1086196"/>
                <wp:effectExtent l="0" t="0" r="2286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8540" cy="1086196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AFBCAB" w14:textId="77777777" w:rsidR="004E2360" w:rsidRPr="006A379D" w:rsidRDefault="004E2360" w:rsidP="001A4EE1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</w:pPr>
                            <w:r w:rsidRPr="006A379D"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  <w:t>Robert Smith</w:t>
                            </w:r>
                          </w:p>
                          <w:p w14:paraId="0E80422B" w14:textId="02D9AD8E" w:rsidR="004908FF" w:rsidRPr="004E2360" w:rsidRDefault="002B5644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4"/>
                                <w:szCs w:val="40"/>
                              </w:rPr>
                              <w:t>Police Officer Recru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6CAD9C" id="Rectangle 2" o:spid="_x0000_s1026" style="position:absolute;margin-left:82.8pt;margin-top:-34.05pt;width:280.2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" fillcolor="#9ecb81 [2169]" strokecolor="#70ad47 [3209]" strokeweight=".5pt">
                <v:fill color2="#8ac066 [2617]" rotate="t" colors="0 #b5d5a7;.5 #aace99;1 #9cca86" focus="100%" type="gradient">
                  <o:fill v:ext="view" type="gradientUnscaled"/>
                </v:fill>
                <v:textbox>
                  <w:txbxContent>
                    <w:p w14:paraId="42AFBCAB" w14:textId="77777777" w:rsidR="004E2360" w:rsidRPr="006A379D" w:rsidRDefault="004E2360" w:rsidP="001A4EE1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</w:pPr>
                      <w:r w:rsidRPr="006A379D"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  <w:t>Robert Smith</w:t>
                      </w:r>
                    </w:p>
                    <w:p w14:paraId="0E80422B" w14:textId="02D9AD8E" w:rsidR="004908FF" w:rsidRPr="004E2360" w:rsidRDefault="002B5644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  <w:r>
                        <w:rPr>
                          <w:rFonts w:ascii="Georgia" w:hAnsi="Georgia"/>
                          <w:b/>
                          <w:sz w:val="44"/>
                          <w:szCs w:val="40"/>
                        </w:rPr>
                        <w:t>Police Officer Recrui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6DF4B4" wp14:editId="27515F08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8FDC92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" fillcolor="#323e4f [2415]" strokecolor="#1f4d78 [1604]" strokeweight="1pt">
                <w10:wrap anchorx="page"/>
              </v:rect>
            </w:pict>
          </mc:Fallback>
        </mc:AlternateContent>
      </w:r>
    </w:p>
    <w:p w14:paraId="1A8EAF69" w14:textId="77777777" w:rsidR="00260FE8" w:rsidRDefault="00260FE8" w:rsidP="00ED20B5"/>
    <w:p w14:paraId="6EEC017E" w14:textId="77777777" w:rsidR="00260FE8" w:rsidRDefault="00260FE8" w:rsidP="00ED20B5"/>
    <w:p w14:paraId="6F02415F" w14:textId="77777777" w:rsidR="00260FE8" w:rsidRPr="001A4EE1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1A4EE1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1A4EE1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14:paraId="4492CA6E" w14:textId="77777777" w:rsidR="00A4480F" w:rsidRDefault="00260FE8" w:rsidP="00ED20B5"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7B76DE0" wp14:editId="52FF1E83">
                <wp:simplePos x="0" y="0"/>
                <wp:positionH relativeFrom="margin">
                  <wp:posOffset>-469900</wp:posOffset>
                </wp:positionH>
                <wp:positionV relativeFrom="page">
                  <wp:posOffset>2012950</wp:posOffset>
                </wp:positionV>
                <wp:extent cx="6635750" cy="821817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5750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F3881E" w14:textId="77777777" w:rsidR="004E2360" w:rsidRPr="002B5644" w:rsidRDefault="004E2360" w:rsidP="002B5644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2B564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0BB9A6AA" w14:textId="77777777" w:rsidR="004E2360" w:rsidRPr="002B5644" w:rsidRDefault="004E2360" w:rsidP="002B5644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2B564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2B564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2B564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2B564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6C3B9156" w14:textId="77777777" w:rsidR="00CD4A5C" w:rsidRPr="002B5644" w:rsidRDefault="00CD4A5C" w:rsidP="002B5644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4437851" w14:textId="77777777" w:rsidR="004E2360" w:rsidRPr="002B5644" w:rsidRDefault="004E2360" w:rsidP="002B5644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2B564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26DBC43E" w14:textId="77777777" w:rsidR="002B5644" w:rsidRPr="002B5644" w:rsidRDefault="002B5644" w:rsidP="002B5644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B564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 am writing to express my keen interest in the position of Police Officer Recruit at (Location name). I have just finished my Police training at (Institute name) and now am eager to employ my practical skills and talents in real-life settings. </w:t>
                            </w:r>
                          </w:p>
                          <w:p w14:paraId="58043838" w14:textId="616C063F" w:rsidR="002B5644" w:rsidRPr="002B5644" w:rsidRDefault="002B5644" w:rsidP="002B5644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B564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Both my academic studies and academic training are extremely intense and well-groomed, and designed to prepare me as a police officer in a variety of situations. Additionally, during my training at the police academy, I was praised by my senior officials for my calm yet authoritative </w:t>
                            </w:r>
                            <w:r w:rsidRPr="002B564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demeanour</w:t>
                            </w:r>
                            <w:r w:rsidRPr="002B564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mainly during an emergency, and hostile periods. </w:t>
                            </w:r>
                          </w:p>
                          <w:p w14:paraId="34ED90F0" w14:textId="77777777" w:rsidR="002B5644" w:rsidRPr="002B5644" w:rsidRDefault="002B5644" w:rsidP="002B5644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B564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he following are some of my highlights and related strengths that make me a perfect applicant for this role – </w:t>
                            </w:r>
                          </w:p>
                          <w:p w14:paraId="18DE23CD" w14:textId="77777777" w:rsidR="002B5644" w:rsidRPr="002B5644" w:rsidRDefault="002B5644" w:rsidP="002B564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B564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Demonstrable abilities to investigate crimes and avoid accidents.</w:t>
                            </w:r>
                          </w:p>
                          <w:p w14:paraId="1D10366F" w14:textId="77777777" w:rsidR="002B5644" w:rsidRPr="002B5644" w:rsidRDefault="002B5644" w:rsidP="002B564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B564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ighly skilled in patrolling assigned areas to maintain public safety.</w:t>
                            </w:r>
                          </w:p>
                          <w:p w14:paraId="1204F454" w14:textId="77777777" w:rsidR="002B5644" w:rsidRPr="002B5644" w:rsidRDefault="002B5644" w:rsidP="002B564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B564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Well-versed in compiling notes as well as reports.</w:t>
                            </w:r>
                          </w:p>
                          <w:p w14:paraId="631DF03D" w14:textId="77777777" w:rsidR="002B5644" w:rsidRPr="002B5644" w:rsidRDefault="002B5644" w:rsidP="002B564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B564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he ability to arrest criminal suspects.</w:t>
                            </w:r>
                          </w:p>
                          <w:p w14:paraId="0E963712" w14:textId="77777777" w:rsidR="002B5644" w:rsidRPr="002B5644" w:rsidRDefault="002B5644" w:rsidP="002B564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B564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he ability to get substantial evidence while interviewing witnesses.</w:t>
                            </w:r>
                          </w:p>
                          <w:p w14:paraId="33CB5806" w14:textId="77777777" w:rsidR="002B5644" w:rsidRPr="002B5644" w:rsidRDefault="002B5644" w:rsidP="002B564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B564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pecialized courses in providing emergency assistance to crime/accident victims, and natural disasters.</w:t>
                            </w:r>
                          </w:p>
                          <w:p w14:paraId="1AFCB7A6" w14:textId="77777777" w:rsidR="002B5644" w:rsidRPr="002B5644" w:rsidRDefault="002B5644" w:rsidP="002B5644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B564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Furthermore, my hands-on training has provided me with the capacity to manage the most adverse of situations, and the mocks that I have undertaken have instilled in me the analytic capability that should be inherent to handle the responsibilities associated with this role.</w:t>
                            </w:r>
                          </w:p>
                          <w:p w14:paraId="6C1E0A22" w14:textId="77777777" w:rsidR="002B5644" w:rsidRPr="002B5644" w:rsidRDefault="002B5644" w:rsidP="002B5644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B564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As a fresh and highly energetic recruit, I am very excited to meet you in person to discuss this position’s requirements in detail. Thank you for your time and consideration, and I look forward to hearing from you soon. </w:t>
                            </w:r>
                          </w:p>
                          <w:p w14:paraId="5777A858" w14:textId="77777777" w:rsidR="002B5644" w:rsidRPr="002B5644" w:rsidRDefault="002B5644" w:rsidP="002B5644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B564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incerely,</w:t>
                            </w:r>
                          </w:p>
                          <w:p w14:paraId="24822AB0" w14:textId="77777777" w:rsidR="002B5644" w:rsidRPr="002B5644" w:rsidRDefault="002B5644" w:rsidP="002B5644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B564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14:paraId="62A8DD68" w14:textId="77777777" w:rsidR="008E2357" w:rsidRPr="002B5644" w:rsidRDefault="008E2357" w:rsidP="002B5644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0342BC39" w14:textId="77777777" w:rsidR="008E2357" w:rsidRPr="002B5644" w:rsidRDefault="008E2357" w:rsidP="002B5644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23B773A" w14:textId="77777777" w:rsidR="004E2360" w:rsidRPr="002B5644" w:rsidRDefault="004E2360" w:rsidP="002B5644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B76DE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-37pt;margin-top:158.5pt;width:522.5pt;height:647.1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" stroked="f">
                <v:textbox>
                  <w:txbxContent>
                    <w:p w14:paraId="1AF3881E" w14:textId="77777777" w:rsidR="004E2360" w:rsidRPr="002B5644" w:rsidRDefault="004E2360" w:rsidP="002B5644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2B564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0BB9A6AA" w14:textId="77777777" w:rsidR="004E2360" w:rsidRPr="002B5644" w:rsidRDefault="004E2360" w:rsidP="002B5644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2B564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2B564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2B564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2B564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6C3B9156" w14:textId="77777777" w:rsidR="00CD4A5C" w:rsidRPr="002B5644" w:rsidRDefault="00CD4A5C" w:rsidP="002B5644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4437851" w14:textId="77777777" w:rsidR="004E2360" w:rsidRPr="002B5644" w:rsidRDefault="004E2360" w:rsidP="002B5644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2B564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26DBC43E" w14:textId="77777777" w:rsidR="002B5644" w:rsidRPr="002B5644" w:rsidRDefault="002B5644" w:rsidP="002B5644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B564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I am writing to express my keen interest in the position of Police Officer Recruit at (Location name). I have just finished my Police training at (Institute name) and now am eager to employ my practical skills and talents in real-life settings. </w:t>
                      </w:r>
                    </w:p>
                    <w:p w14:paraId="58043838" w14:textId="616C063F" w:rsidR="002B5644" w:rsidRPr="002B5644" w:rsidRDefault="002B5644" w:rsidP="002B5644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B564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Both my academic studies and academic training are extremely intense and well-groomed, and designed to prepare me as a police officer in a variety of situations. Additionally, during my training at the police academy, I was praised by my senior officials for my calm yet authoritative </w:t>
                      </w:r>
                      <w:r w:rsidRPr="002B564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demeanour</w:t>
                      </w:r>
                      <w:r w:rsidRPr="002B564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mainly during an emergency, and hostile periods. </w:t>
                      </w:r>
                    </w:p>
                    <w:p w14:paraId="34ED90F0" w14:textId="77777777" w:rsidR="002B5644" w:rsidRPr="002B5644" w:rsidRDefault="002B5644" w:rsidP="002B5644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B564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The following are some of my highlights and related strengths that make me a perfect applicant for this role – </w:t>
                      </w:r>
                    </w:p>
                    <w:p w14:paraId="18DE23CD" w14:textId="77777777" w:rsidR="002B5644" w:rsidRPr="002B5644" w:rsidRDefault="002B5644" w:rsidP="002B564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B564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Demonstrable abilities to investigate crimes and avoid accidents.</w:t>
                      </w:r>
                    </w:p>
                    <w:p w14:paraId="1D10366F" w14:textId="77777777" w:rsidR="002B5644" w:rsidRPr="002B5644" w:rsidRDefault="002B5644" w:rsidP="002B564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B564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Highly skilled in patrolling assigned areas to maintain public safety.</w:t>
                      </w:r>
                    </w:p>
                    <w:p w14:paraId="1204F454" w14:textId="77777777" w:rsidR="002B5644" w:rsidRPr="002B5644" w:rsidRDefault="002B5644" w:rsidP="002B564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B564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Well-versed in compiling notes as well as reports.</w:t>
                      </w:r>
                    </w:p>
                    <w:p w14:paraId="631DF03D" w14:textId="77777777" w:rsidR="002B5644" w:rsidRPr="002B5644" w:rsidRDefault="002B5644" w:rsidP="002B564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B564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he ability to arrest criminal suspects.</w:t>
                      </w:r>
                    </w:p>
                    <w:p w14:paraId="0E963712" w14:textId="77777777" w:rsidR="002B5644" w:rsidRPr="002B5644" w:rsidRDefault="002B5644" w:rsidP="002B564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B564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he ability to get substantial evidence while interviewing witnesses.</w:t>
                      </w:r>
                    </w:p>
                    <w:p w14:paraId="33CB5806" w14:textId="77777777" w:rsidR="002B5644" w:rsidRPr="002B5644" w:rsidRDefault="002B5644" w:rsidP="002B564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B564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pecialized courses in providing emergency assistance to crime/accident victims, and natural disasters.</w:t>
                      </w:r>
                    </w:p>
                    <w:p w14:paraId="1AFCB7A6" w14:textId="77777777" w:rsidR="002B5644" w:rsidRPr="002B5644" w:rsidRDefault="002B5644" w:rsidP="002B5644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B564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Furthermore, my hands-on training has provided me with the capacity to manage the most adverse of situations, and the mocks that I have undertaken have instilled in me the analytic capability that should be inherent to handle the responsibilities associated with this role.</w:t>
                      </w:r>
                    </w:p>
                    <w:p w14:paraId="6C1E0A22" w14:textId="77777777" w:rsidR="002B5644" w:rsidRPr="002B5644" w:rsidRDefault="002B5644" w:rsidP="002B5644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B564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As a fresh and highly energetic recruit, I am very excited to meet you in person to discuss this position’s requirements in detail. Thank you for your time and consideration, and I look forward to hearing from you soon. </w:t>
                      </w:r>
                    </w:p>
                    <w:p w14:paraId="5777A858" w14:textId="77777777" w:rsidR="002B5644" w:rsidRPr="002B5644" w:rsidRDefault="002B5644" w:rsidP="002B5644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B564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incerely,</w:t>
                      </w:r>
                    </w:p>
                    <w:p w14:paraId="24822AB0" w14:textId="77777777" w:rsidR="002B5644" w:rsidRPr="002B5644" w:rsidRDefault="002B5644" w:rsidP="002B5644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B564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14:paraId="62A8DD68" w14:textId="77777777" w:rsidR="008E2357" w:rsidRPr="002B5644" w:rsidRDefault="008E2357" w:rsidP="002B5644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0342BC39" w14:textId="77777777" w:rsidR="008E2357" w:rsidRPr="002B5644" w:rsidRDefault="008E2357" w:rsidP="002B5644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23B773A" w14:textId="77777777" w:rsidR="004E2360" w:rsidRPr="002B5644" w:rsidRDefault="004E2360" w:rsidP="002B5644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64AAD3" w14:textId="77777777" w:rsidR="00D60D38" w:rsidRDefault="00D60D38" w:rsidP="008E2357">
      <w:pPr>
        <w:spacing w:after="0" w:line="240" w:lineRule="auto"/>
      </w:pPr>
      <w:r>
        <w:separator/>
      </w:r>
    </w:p>
  </w:endnote>
  <w:endnote w:type="continuationSeparator" w:id="0">
    <w:p w14:paraId="2650173D" w14:textId="77777777" w:rsidR="00D60D38" w:rsidRDefault="00D60D38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204AC" w14:textId="77777777" w:rsidR="00260FE8" w:rsidRPr="001A4EE1" w:rsidRDefault="001A4EE1" w:rsidP="001A4EE1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71620739" wp14:editId="58BC1648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15896">
      <w:rPr>
        <w:rFonts w:ascii="Arial" w:hAnsi="Arial" w:cs="Arial"/>
        <w:color w:val="000000"/>
        <w:sz w:val="16"/>
        <w:szCs w:val="16"/>
        <w:lang w:val="en-IN"/>
      </w:rPr>
      <w:t xml:space="preserve">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427669" w14:textId="77777777" w:rsidR="00D60D38" w:rsidRDefault="00D60D38" w:rsidP="008E2357">
      <w:pPr>
        <w:spacing w:after="0" w:line="240" w:lineRule="auto"/>
      </w:pPr>
      <w:r>
        <w:separator/>
      </w:r>
    </w:p>
  </w:footnote>
  <w:footnote w:type="continuationSeparator" w:id="0">
    <w:p w14:paraId="1FF713A1" w14:textId="77777777" w:rsidR="00D60D38" w:rsidRDefault="00D60D38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83200" w14:textId="77777777"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0DC4580" wp14:editId="4D63312A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39F2F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153AB1"/>
    <w:multiLevelType w:val="hybridMultilevel"/>
    <w:tmpl w:val="798A372C"/>
    <w:lvl w:ilvl="0" w:tplc="4B22A73E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8881089">
    <w:abstractNumId w:val="2"/>
  </w:num>
  <w:num w:numId="2" w16cid:durableId="1230455490">
    <w:abstractNumId w:val="1"/>
  </w:num>
  <w:num w:numId="3" w16cid:durableId="1397630164">
    <w:abstractNumId w:val="3"/>
  </w:num>
  <w:num w:numId="4" w16cid:durableId="10189712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1A4EE1"/>
    <w:rsid w:val="002275AB"/>
    <w:rsid w:val="00260FE8"/>
    <w:rsid w:val="002B5644"/>
    <w:rsid w:val="00376235"/>
    <w:rsid w:val="003E2AF6"/>
    <w:rsid w:val="00481833"/>
    <w:rsid w:val="004908FF"/>
    <w:rsid w:val="004E2360"/>
    <w:rsid w:val="005C2221"/>
    <w:rsid w:val="00690A5B"/>
    <w:rsid w:val="006A379D"/>
    <w:rsid w:val="007B00C7"/>
    <w:rsid w:val="008E2357"/>
    <w:rsid w:val="00970D4F"/>
    <w:rsid w:val="00A15896"/>
    <w:rsid w:val="00A4480F"/>
    <w:rsid w:val="00C8197A"/>
    <w:rsid w:val="00CD4A5C"/>
    <w:rsid w:val="00D60D38"/>
    <w:rsid w:val="00E04F69"/>
    <w:rsid w:val="00EC3CFF"/>
    <w:rsid w:val="00ED20B5"/>
    <w:rsid w:val="00F36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E652C26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1A4EE1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1A4E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2B56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e Officer Recruit Cover Letter Sample</dc:title>
  <dc:subject>Create your Cover Letter using Free Police Officer Recruit Cover Letter Sample Template</dc:subject>
  <dc:creator>QwikResume.com</dc:creator>
  <cp:keywords/>
  <dc:description/>
  <dcterms:created xsi:type="dcterms:W3CDTF">2022-05-16T08:58:00Z</dcterms:created>
  <dcterms:modified xsi:type="dcterms:W3CDTF">2022-05-16T08:58:00Z</dcterms:modified>
  <cp:category>Law Enforcement, Military &amp; Security</cp:category>
</cp:coreProperties>
</file>